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17c87c9</w:t>
        </w:r>
      </w:hyperlink>
      <w:r>
        <w:t xml:space="preserve"> </w:t>
      </w:r>
      <w:r>
        <w:t xml:space="preserve">on September 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6">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7">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3">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101">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11">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but two resources were removed prior to the v1.0 release.</w:t>
      </w:r>
      <w:r>
        <w:t xml:space="preserve"> </w:t>
      </w:r>
      <w:r>
        <w:t xml:space="preserve">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4</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28">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w:t>
      </w:r>
      <w:r>
        <w:t xml:space="preserve"> </w:t>
      </w:r>
      <w:r>
        <w:t xml:space="preserve">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w:t>
      </w:r>
      <w:r>
        <w:t xml:space="preserve"> </w:t>
      </w:r>
      <w:r>
        <w:t xml:space="preserve">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Knaus K. 2016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3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2008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22e13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155c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17c87c919070b4501655aaaaef408f25d2454b5a"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17c87c919070b4501655aaaaef408f25d2454b5a"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4" Target="https://think-lab.github.io/p/rephetio/discussion/"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1T21:12:30Z</dcterms:created>
  <dcterms:modified xsi:type="dcterms:W3CDTF">2017-09-01T21:12:30Z</dcterms:modified>
</cp:coreProperties>
</file>